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Rome</w:t>
      </w:r>
    </w:p>
    <w:bookmarkStart w:id="20" w:name="Xfa6a8476eaef1d60e412903d37397502753ef4d"/>
    <w:p>
      <w:pPr>
        <w:pStyle w:val="Heading1"/>
      </w:pPr>
      <w:r>
        <w:t xml:space="preserve">Cover Letter for Biomedical Engineer Position in Italy Rome</w:t>
      </w:r>
    </w:p>
    <w:p>
      <w:pPr>
        <w:pStyle w:val="FirstParagraph"/>
      </w:pPr>
      <w:r>
        <w:t xml:space="preserve">Dear Hiring Manager,</w:t>
      </w:r>
    </w:p>
    <w:p>
      <w:pPr>
        <w:pStyle w:val="BodyText"/>
      </w:pPr>
      <w:r>
        <w:t xml:space="preserve">As a dedicated and innovative Biomedical Engineer with a passion for merging technology with healthcare, I am excited to apply for the Biomedical Engineer position at your esteemed organization in Rome, Italy. This opportunity aligns perfectly with my professional goals and expertise, as well as my deep admiration for the cultural and scientific vibrancy of Italy Rome. I am eager to contribute my technical knowledge, problem-solving skills, and commitment to advancing medical solutions that improve human health—particularly within the dynamic healthcare landscape of Italy.</w:t>
      </w:r>
    </w:p>
    <w:p>
      <w:pPr>
        <w:pStyle w:val="BodyText"/>
      </w:pPr>
      <w:r>
        <w:t xml:space="preserve">My academic background in Biomedical Engineering from [University Name] provided me with a strong foundation in biomechanics, biomaterials, medical imaging, and bioinstrumentation. During my studies, I focused on projects that addressed real-world challenges in healthcare, such as designing wearable medical devices and optimizing diagnostic tools. These experiences not only honed my technical abilities but also instilled in me a passion for creating solutions that bridge the gap between engineering and clinical practice.</w:t>
      </w:r>
    </w:p>
    <w:p>
      <w:pPr>
        <w:pStyle w:val="BodyText"/>
      </w:pPr>
      <w:r>
        <w:t xml:space="preserve">Professionally, I have worked with [Previous Company/Organization Name], where I collaborated on interdisciplinary teams to develop cutting-edge medical technologies. My role involved designing and testing prototypes for rehabilitation devices, as well as analyzing data to ensure compliance with international standards. This experience allowed me to refine my skills in CAD software, 3D printing, and signal processing—tools that are essential for modern biomedical engineering. I also have a proven track record of working in fast-paced environments where attention to detail and innovation are paramount.</w:t>
      </w:r>
    </w:p>
    <w:p>
      <w:pPr>
        <w:pStyle w:val="BodyText"/>
      </w:pPr>
      <w:r>
        <w:t xml:space="preserve">What sets me apart as a Biomedical Engineer is my ability to combine technical expertise with a patient-centered approach. I believe that the most impactful innovations arise from understanding the needs of both healthcare professionals and patients. In Italy Rome, where the healthcare system emphasizes precision and efficiency, this perspective is especially valuable. My work has always prioritized accessibility and usability, ensuring that medical technologies are not only advanced but also practical for everyday use.</w:t>
      </w:r>
    </w:p>
    <w:p>
      <w:pPr>
        <w:pStyle w:val="BodyText"/>
      </w:pPr>
      <w:r>
        <w:t xml:space="preserve">The opportunity to contribute to the Biomedical Engineering field in Italy Rome is particularly meaningful to me. Rome, as a city with a rich history of medical innovation and a thriving healthcare sector, offers an ideal environment for advancing my career. I am deeply inspired by the country’s commitment to integrating technology into healthcare, from its state-of-the-art hospitals to its research institutions. I am eager to collaborate with local experts and organizations to drive advancements in areas such as regenerative medicine, assistive technologies, and medical device development.</w:t>
      </w:r>
    </w:p>
    <w:p>
      <w:pPr>
        <w:pStyle w:val="BodyText"/>
      </w:pPr>
      <w:r>
        <w:t xml:space="preserve">One of my key strengths as a Biomedical Engineer is my adaptability. I have worked in diverse settings, from academic research labs to industry environments, which has equipped me with the flexibility to thrive in any organizational culture. In Italy Rome, where the healthcare system is both complex and highly regulated, I am confident in my ability to navigate challenges while maintaining a focus on quality and innovation. My knowledge of European medical device regulations and my proficiency in English and Italian (if applicable) further position me to contribute effectively from day one.</w:t>
      </w:r>
    </w:p>
    <w:p>
      <w:pPr>
        <w:pStyle w:val="BodyText"/>
      </w:pPr>
      <w:r>
        <w:t xml:space="preserve">Moreover, I am committed to continuous learning and staying at the forefront of advancements in Biomedical Engineering. I regularly attend conferences, workshops, and professional development courses to expand my knowledge. For example, I recently participated in a symposium on AI-driven diagnostics in Rome, which highlighted the city’s role as a hub for medical technology innovation. This experience reinforced my desire to be part of an organization that values forward-thinking approaches and fosters collaboration between engineers, clinicians, and researchers.</w:t>
      </w:r>
    </w:p>
    <w:p>
      <w:pPr>
        <w:pStyle w:val="BodyText"/>
      </w:pPr>
      <w:r>
        <w:t xml:space="preserve">What excites me most about the Biomedical Engineer role in Italy Rome is the chance to work on projects that have a tangible impact on patient care. Whether it’s developing assistive devices for individuals with mobility challenges or creating diagnostic tools that improve early disease detection, I am driven by the opportunity to make a difference. I am particularly interested in contributing to initiatives that align with Italy’s national healthcare goals, such as reducing hospital readmissions and enhancing personalized medicine through advanced engineering solutions.</w:t>
      </w:r>
    </w:p>
    <w:p>
      <w:pPr>
        <w:pStyle w:val="BodyText"/>
      </w:pPr>
      <w:r>
        <w:t xml:space="preserve">My motivation is further fueled by the unique cultural and professional environment of Rome. The city’s blend of historical legacy and modern innovation creates a fertile ground for creativity. I am eager to immerse myself in this dynamic atmosphere, build relationships with local professionals, and contribute to a team that shares my dedication to excellence in Biomedical Engineering.</w:t>
      </w:r>
    </w:p>
    <w:p>
      <w:pPr>
        <w:pStyle w:val="BodyText"/>
      </w:pPr>
      <w:r>
        <w:t xml:space="preserve">In conclusion, I am confident that my technical expertise, hands-on experience, and passion for Biomedical Engineering make me a strong candidate for this position. I am enthusiastic about the opportunity to work in Italy Rome and contribute to the advancement of medical technology in a country that values innovation and precision. Thank you for considering my application. I would be delighted to discuss how my skills and vision align with your organization’s miss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Italy Rome</dc:title>
  <dc:creator/>
  <cp:keywords/>
  <dcterms:created xsi:type="dcterms:W3CDTF">2026-07-23T00:16:12Z</dcterms:created>
  <dcterms:modified xsi:type="dcterms:W3CDTF">2026-07-23T00:16:12Z</dcterms:modified>
</cp:coreProperties>
</file>

<file path=docProps/custom.xml><?xml version="1.0" encoding="utf-8"?>
<Properties xmlns="http://schemas.openxmlformats.org/officeDocument/2006/custom-properties" xmlns:vt="http://schemas.openxmlformats.org/officeDocument/2006/docPropsVTypes"/>
</file>